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4A7065E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b/>
          <w:sz w:val="56"/>
        </w:rPr>
      </w:pPr>
      <w:r>
        <w:rPr>
          <w:b/>
          <w:sz w:val="56"/>
        </w:rPr>
        <w:t>Top 9 Reasons Hardware Startups Fail</w:t>
      </w:r>
    </w:p>
    <w:p w14:paraId="06AC2542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1 Lack of consumer demand</w:t>
      </w:r>
    </w:p>
    <w:p w14:paraId="151E180A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 xml:space="preserve">2 High burn </w:t>
      </w:r>
      <w:proofErr w:type="gramStart"/>
      <w:r>
        <w:rPr>
          <w:sz w:val="36"/>
        </w:rPr>
        <w:t>rate</w:t>
      </w:r>
      <w:proofErr w:type="gramEnd"/>
    </w:p>
    <w:p w14:paraId="3E8D00EA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3 Lack of interest after initial crowdfunding</w:t>
      </w:r>
    </w:p>
    <w:p w14:paraId="4268DD36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4 Product strategy mistakes</w:t>
      </w:r>
    </w:p>
    <w:p w14:paraId="4BFB300A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5 Manufacturing setbacks</w:t>
      </w:r>
    </w:p>
    <w:p w14:paraId="7E6EDE26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6 Too much competition</w:t>
      </w:r>
    </w:p>
    <w:p w14:paraId="7E4D54EE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7 Consumer adoption barriers</w:t>
      </w:r>
    </w:p>
    <w:p w14:paraId="77C03BD9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>8 Investor/founder misalignment</w:t>
      </w:r>
    </w:p>
    <w:p w14:paraId="24C4EABF" w14:textId="77777777" w:rsidR="00F607B0" w:rsidRDefault="00EA0E2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  <w:r>
        <w:rPr>
          <w:sz w:val="36"/>
        </w:rPr>
        <w:t xml:space="preserve">9 Regulatory </w:t>
      </w:r>
      <w:proofErr w:type="gramStart"/>
      <w:r>
        <w:rPr>
          <w:sz w:val="36"/>
        </w:rPr>
        <w:t>uncertainty</w:t>
      </w:r>
      <w:proofErr w:type="gramEnd"/>
    </w:p>
    <w:p w14:paraId="316E5F0E" w14:textId="77777777" w:rsidR="00F607B0" w:rsidRDefault="00F607B0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after="0"/>
        <w:rPr>
          <w:sz w:val="36"/>
        </w:rPr>
      </w:pPr>
    </w:p>
    <w:sectPr w:rsidR="00F607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7c0NzM3MjQzMjNT0lEKTi0uzszPAykwrAUAR94tOCwAAAA="/>
  </w:docVars>
  <w:rsids>
    <w:rsidRoot w:val="00F607B0"/>
    <w:rsid w:val="00EA0E29"/>
    <w:rsid w:val="00F60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79886"/>
  <w15:docId w15:val="{7D7C6D19-4536-4FEC-A5DA-CDB78A67C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9" w:lineRule="auto"/>
    </w:pPr>
    <w:rPr>
      <w:rFonts w:ascii="Calibri" w:eastAsia="Calibri" w:hAnsi="Calibr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3</cp:revision>
  <cp:lastPrinted>2022-01-06T21:26:00Z</cp:lastPrinted>
  <dcterms:created xsi:type="dcterms:W3CDTF">2022-01-06T21:26:00Z</dcterms:created>
  <dcterms:modified xsi:type="dcterms:W3CDTF">2022-01-06T21:26:00Z</dcterms:modified>
</cp:coreProperties>
</file>